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0D5E" w:rsidRDefault="00123E1B" w:rsidP="00123E1B">
      <w:pPr>
        <w:pStyle w:val="ListParagraph"/>
        <w:numPr>
          <w:ilvl w:val="0"/>
          <w:numId w:val="1"/>
        </w:numPr>
      </w:pPr>
      <w:r>
        <w:t>Draw the probability tree</w:t>
      </w:r>
    </w:p>
    <w:p w:rsidR="00123E1B" w:rsidRDefault="00B159DA" w:rsidP="00123E1B">
      <w:pPr>
        <w:pStyle w:val="ListParagraph"/>
      </w:pPr>
      <w:r>
        <w:t>First pick                   second pick                   outcome</w:t>
      </w:r>
      <w:r w:rsidR="00B656F6">
        <w:t>s</w:t>
      </w:r>
    </w:p>
    <w:p w:rsidR="00123E1B" w:rsidRDefault="00123E1B" w:rsidP="00123E1B">
      <w:pPr>
        <w:tabs>
          <w:tab w:val="left" w:pos="1950"/>
        </w:tabs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114.75pt;margin-top:9.35pt;width:35.25pt;height:21pt;flip:y;z-index:251660288" o:connectortype="straight"/>
        </w:pict>
      </w:r>
      <w:r>
        <w:tab/>
        <w:t xml:space="preserve">              5/9   B</w:t>
      </w:r>
      <w:r w:rsidR="00B159DA">
        <w:t>………………….. (B, B)</w:t>
      </w:r>
    </w:p>
    <w:p w:rsidR="00123E1B" w:rsidRDefault="00123E1B" w:rsidP="00123E1B">
      <w:pPr>
        <w:tabs>
          <w:tab w:val="left" w:pos="1950"/>
        </w:tabs>
      </w:pPr>
      <w:r>
        <w:rPr>
          <w:noProof/>
        </w:rPr>
        <w:pict>
          <v:shape id="_x0000_s1026" type="#_x0000_t32" style="position:absolute;margin-left:35.25pt;margin-top:4.9pt;width:66.75pt;height:30.75pt;flip:y;z-index:251658240" o:connectortype="straight"/>
        </w:pict>
      </w:r>
      <w:r>
        <w:rPr>
          <w:noProof/>
        </w:rPr>
        <w:pict>
          <v:shape id="_x0000_s1029" type="#_x0000_t32" style="position:absolute;margin-left:114.75pt;margin-top:4.9pt;width:35.25pt;height:24pt;z-index:251661312" o:connectortype="straight"/>
        </w:pict>
      </w:r>
      <w:r>
        <w:t xml:space="preserve">                           6/10        B</w:t>
      </w:r>
    </w:p>
    <w:p w:rsidR="00123E1B" w:rsidRDefault="00123E1B" w:rsidP="00123E1B">
      <w:r>
        <w:rPr>
          <w:noProof/>
        </w:rPr>
        <w:pict>
          <v:shape id="_x0000_s1027" type="#_x0000_t32" style="position:absolute;margin-left:35.25pt;margin-top:10.25pt;width:50.25pt;height:44.15pt;z-index:251659264" o:connectortype="straight"/>
        </w:pict>
      </w:r>
      <w:r>
        <w:t xml:space="preserve">                                                     </w:t>
      </w:r>
      <w:r w:rsidR="004A5383">
        <w:t>4</w:t>
      </w:r>
      <w:r>
        <w:t xml:space="preserve">/9  </w:t>
      </w:r>
      <w:r w:rsidR="00B159DA">
        <w:t xml:space="preserve"> </w:t>
      </w:r>
      <w:r>
        <w:t>Y</w:t>
      </w:r>
      <w:r w:rsidR="00B159DA">
        <w:t>………………….. (B, Y)</w:t>
      </w:r>
    </w:p>
    <w:p w:rsidR="00123E1B" w:rsidRPr="00123E1B" w:rsidRDefault="00123E1B" w:rsidP="00123E1B">
      <w:pPr>
        <w:tabs>
          <w:tab w:val="left" w:pos="1695"/>
        </w:tabs>
      </w:pPr>
      <w:r>
        <w:rPr>
          <w:noProof/>
        </w:rPr>
        <w:pict>
          <v:shape id="_x0000_s1030" type="#_x0000_t32" style="position:absolute;margin-left:102pt;margin-top:12.55pt;width:35.25pt;height:16.4pt;flip:y;z-index:251662336" o:connectortype="straight"/>
        </w:pict>
      </w:r>
      <w:r>
        <w:t xml:space="preserve">                   4/10</w:t>
      </w:r>
      <w:r>
        <w:tab/>
        <w:t xml:space="preserve">               </w:t>
      </w:r>
      <w:r w:rsidR="004A5383">
        <w:t>6</w:t>
      </w:r>
      <w:r>
        <w:t>/9     B</w:t>
      </w:r>
      <w:r w:rsidR="00B159DA">
        <w:t>…………………… (Y, B)</w:t>
      </w:r>
    </w:p>
    <w:p w:rsidR="00123E1B" w:rsidRDefault="00123E1B">
      <w:pPr>
        <w:tabs>
          <w:tab w:val="left" w:pos="1695"/>
        </w:tabs>
      </w:pPr>
      <w:r>
        <w:rPr>
          <w:noProof/>
        </w:rPr>
        <w:pict>
          <v:shape id="_x0000_s1031" type="#_x0000_t32" style="position:absolute;margin-left:102pt;margin-top:3.5pt;width:30pt;height:25.6pt;z-index:251663360" o:connectortype="straight"/>
        </w:pict>
      </w:r>
      <w:r>
        <w:t xml:space="preserve">                                    Y</w:t>
      </w:r>
    </w:p>
    <w:p w:rsidR="004A5383" w:rsidRDefault="00123E1B" w:rsidP="00123E1B">
      <w:pPr>
        <w:tabs>
          <w:tab w:val="left" w:pos="2265"/>
          <w:tab w:val="left" w:pos="2685"/>
        </w:tabs>
      </w:pPr>
      <w:r>
        <w:tab/>
        <w:t>3/9</w:t>
      </w:r>
      <w:r>
        <w:tab/>
        <w:t>Y</w:t>
      </w:r>
      <w:r w:rsidR="00B159DA">
        <w:t>……………………….. (Y, Y)</w:t>
      </w:r>
    </w:p>
    <w:p w:rsidR="004A5383" w:rsidRDefault="004A5383" w:rsidP="004A5383">
      <w:pPr>
        <w:pStyle w:val="ListParagraph"/>
        <w:numPr>
          <w:ilvl w:val="0"/>
          <w:numId w:val="1"/>
        </w:numPr>
      </w:pPr>
      <w:r>
        <w:t>what is the probability of picking :</w:t>
      </w:r>
      <w:r>
        <w:br/>
        <w:t>1)the first plate blue and the second plate yellow</w:t>
      </w:r>
    </w:p>
    <w:p w:rsidR="004A5383" w:rsidRDefault="00480D33" w:rsidP="004A5383">
      <w:pPr>
        <w:pStyle w:val="ListParagraph"/>
      </w:pPr>
      <w:r>
        <w:t xml:space="preserve">P </w:t>
      </w:r>
      <w:r w:rsidR="004A5383">
        <w:t>(B</w:t>
      </w:r>
      <w:r>
        <w:t>, Y</w:t>
      </w:r>
      <w:r w:rsidR="004A5383">
        <w:t>)</w:t>
      </w:r>
    </w:p>
    <w:p w:rsidR="00480D33" w:rsidRDefault="004A5383" w:rsidP="00480D33">
      <w:pPr>
        <w:pStyle w:val="ListParagraph"/>
      </w:pPr>
      <w:r>
        <w:t>=6/10*4/9=24/90</w:t>
      </w:r>
    </w:p>
    <w:p w:rsidR="004A5383" w:rsidRDefault="004A5383" w:rsidP="00480D33">
      <w:pPr>
        <w:pStyle w:val="ListParagraph"/>
      </w:pPr>
      <w:r>
        <w:br/>
        <w:t>2)</w:t>
      </w:r>
      <w:r w:rsidR="00480D33">
        <w:t xml:space="preserve"> Both</w:t>
      </w:r>
      <w:r>
        <w:t xml:space="preserve"> plates yellow</w:t>
      </w:r>
    </w:p>
    <w:p w:rsidR="004A5383" w:rsidRDefault="004A5383" w:rsidP="004A5383">
      <w:pPr>
        <w:pStyle w:val="ListParagraph"/>
      </w:pPr>
      <w:r>
        <w:t>P(Y</w:t>
      </w:r>
      <w:r w:rsidR="00480D33">
        <w:t>, Y</w:t>
      </w:r>
      <w:r>
        <w:t>)</w:t>
      </w:r>
    </w:p>
    <w:p w:rsidR="004A5383" w:rsidRDefault="004A5383" w:rsidP="004A5383">
      <w:pPr>
        <w:pStyle w:val="ListParagraph"/>
      </w:pPr>
      <w:r>
        <w:t>=4/10*3/9=12/90</w:t>
      </w:r>
    </w:p>
    <w:p w:rsidR="004A5383" w:rsidRDefault="004A5383" w:rsidP="004A5383">
      <w:pPr>
        <w:pStyle w:val="ListParagraph"/>
      </w:pPr>
      <w:r>
        <w:br/>
        <w:t>3)1 blue plate and one yellow plate</w:t>
      </w:r>
    </w:p>
    <w:p w:rsidR="004A5383" w:rsidRDefault="00480D33" w:rsidP="004A5383">
      <w:pPr>
        <w:pStyle w:val="ListParagraph"/>
      </w:pPr>
      <w:r>
        <w:t>P (</w:t>
      </w:r>
      <w:r w:rsidR="004A5383">
        <w:t>B</w:t>
      </w:r>
      <w:r>
        <w:t>, Y</w:t>
      </w:r>
      <w:r w:rsidR="004A5383">
        <w:t>) or (Y</w:t>
      </w:r>
      <w:r>
        <w:t>, B</w:t>
      </w:r>
      <w:r w:rsidR="004A5383">
        <w:t>)</w:t>
      </w:r>
    </w:p>
    <w:p w:rsidR="004A5383" w:rsidRDefault="004A5383" w:rsidP="004A5383">
      <w:pPr>
        <w:pStyle w:val="ListParagraph"/>
      </w:pPr>
      <w:r>
        <w:t>=6/10*4/9 + 4/10*6/9</w:t>
      </w:r>
    </w:p>
    <w:p w:rsidR="00480D33" w:rsidRDefault="004A5383" w:rsidP="004A5383">
      <w:pPr>
        <w:pStyle w:val="ListParagraph"/>
      </w:pPr>
      <w:r>
        <w:t>=24/90 + 24/90= 48/90</w:t>
      </w:r>
    </w:p>
    <w:p w:rsidR="004A5383" w:rsidRDefault="004A5383" w:rsidP="004A5383">
      <w:pPr>
        <w:pStyle w:val="ListParagraph"/>
      </w:pPr>
      <w:r>
        <w:br/>
        <w:t xml:space="preserve">4)2 plates of the same color. </w:t>
      </w:r>
    </w:p>
    <w:p w:rsidR="004A5383" w:rsidRDefault="00480D33" w:rsidP="004A5383">
      <w:pPr>
        <w:pStyle w:val="ListParagraph"/>
      </w:pPr>
      <w:r>
        <w:t>P (</w:t>
      </w:r>
      <w:r w:rsidR="004A5383">
        <w:t>B</w:t>
      </w:r>
      <w:r>
        <w:t>, B) OR (Y, Y)</w:t>
      </w:r>
    </w:p>
    <w:p w:rsidR="00480D33" w:rsidRDefault="004A5383" w:rsidP="004A5383">
      <w:pPr>
        <w:pStyle w:val="ListParagraph"/>
      </w:pPr>
      <w:r>
        <w:t xml:space="preserve">=6/10 * 5/9 + 4/10 * </w:t>
      </w:r>
      <w:r w:rsidR="00480D33">
        <w:t>3/9</w:t>
      </w:r>
    </w:p>
    <w:p w:rsidR="00480D33" w:rsidRDefault="00480D33" w:rsidP="004A5383">
      <w:pPr>
        <w:pStyle w:val="ListParagraph"/>
      </w:pPr>
      <w:r>
        <w:t>=30/90 + 12/90 = 42/90</w:t>
      </w:r>
    </w:p>
    <w:p w:rsidR="00123E1B" w:rsidRDefault="004A5383" w:rsidP="004A5383">
      <w:pPr>
        <w:pStyle w:val="ListParagraph"/>
      </w:pPr>
      <w:r>
        <w:br/>
        <w:t>5)</w:t>
      </w:r>
      <w:r w:rsidR="00480D33">
        <w:t xml:space="preserve"> </w:t>
      </w:r>
      <w:r>
        <w:t>At least 1 blue plate.</w:t>
      </w:r>
    </w:p>
    <w:p w:rsidR="00480D33" w:rsidRDefault="00480D33" w:rsidP="004A5383">
      <w:pPr>
        <w:pStyle w:val="ListParagraph"/>
      </w:pPr>
      <w:r>
        <w:t>P (B, Y) OR (B, B) OR (Y, B)</w:t>
      </w:r>
    </w:p>
    <w:p w:rsidR="00480D33" w:rsidRDefault="00480D33" w:rsidP="004A5383">
      <w:pPr>
        <w:pStyle w:val="ListParagraph"/>
      </w:pPr>
      <w:r>
        <w:t>= 6/10*4/9 + 6/10*5/9 + 4/10*6/9</w:t>
      </w:r>
    </w:p>
    <w:p w:rsidR="00480D33" w:rsidRDefault="00480D33" w:rsidP="004A5383">
      <w:pPr>
        <w:pStyle w:val="ListParagraph"/>
      </w:pPr>
      <w:r>
        <w:t>=24/90 + 30/90 + 24/90</w:t>
      </w:r>
    </w:p>
    <w:p w:rsidR="00480D33" w:rsidRPr="004A5383" w:rsidRDefault="00480D33" w:rsidP="004A5383">
      <w:pPr>
        <w:pStyle w:val="ListParagraph"/>
      </w:pPr>
      <w:r>
        <w:t>=78/90</w:t>
      </w:r>
    </w:p>
    <w:sectPr w:rsidR="00480D33" w:rsidRPr="004A5383" w:rsidSect="00180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0697159"/>
    <w:multiLevelType w:val="hybridMultilevel"/>
    <w:tmpl w:val="BDBED8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IwtDAytDA2MjSyMLdU0lEKTi0uzszPAykwrAUAPTdJdywAAAA="/>
  </w:docVars>
  <w:rsids>
    <w:rsidRoot w:val="00123E1B"/>
    <w:rsid w:val="00123E1B"/>
    <w:rsid w:val="00180D5E"/>
    <w:rsid w:val="00480D33"/>
    <w:rsid w:val="004A5383"/>
    <w:rsid w:val="00B159DA"/>
    <w:rsid w:val="00B656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  <o:r id="V:Rule4" type="connector" idref="#_x0000_s1027"/>
        <o:r id="V:Rule6" type="connector" idref="#_x0000_s1028"/>
        <o:r id="V:Rule8" type="connector" idref="#_x0000_s1029"/>
        <o:r id="V:Rule10" type="connector" idref="#_x0000_s1030"/>
        <o:r id="V:Rule12" type="connector" idref="#_x0000_s103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0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E1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e</dc:creator>
  <cp:lastModifiedBy>Eve</cp:lastModifiedBy>
  <cp:revision>3</cp:revision>
  <dcterms:created xsi:type="dcterms:W3CDTF">2018-05-28T21:56:00Z</dcterms:created>
  <dcterms:modified xsi:type="dcterms:W3CDTF">2018-05-28T22:25:00Z</dcterms:modified>
</cp:coreProperties>
</file>